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2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r. [Your Full Name]</w:t>
      </w:r>
      <w:r>
        <w:br/>
      </w:r>
      <w:r>
        <w:t xml:space="preserve">[Your Address]</w:t>
      </w:r>
      <w:r>
        <w:br/>
      </w:r>
      <w:r>
        <w:t xml:space="preserve">[City, Province, ZIP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[Employer's Name or Hiring Manager's Name]</w:t>
      </w:r>
      <w:r>
        <w:br/>
      </w:r>
      <w:r>
        <w:t xml:space="preserve">[Hospital/Healthcare Facility Name]</w:t>
      </w:r>
      <w:r>
        <w:br/>
      </w:r>
      <w:r>
        <w:t xml:space="preserve">[Facility Address]</w:t>
      </w:r>
      <w:r>
        <w:br/>
      </w:r>
      <w:r>
        <w:t xml:space="preserve">Kinshasa, Democratic Republic of the Congo</w:t>
      </w:r>
    </w:p>
    <w:p>
      <w:pPr>
        <w:pStyle w:val="BodyText"/>
      </w:pPr>
      <w:r>
        <w:t xml:space="preserve">Dear [Hiring Manager's Name or "To Whom It May Concern"],</w:t>
      </w:r>
    </w:p>
    <w:p>
      <w:pPr>
        <w:pStyle w:val="BodyText"/>
      </w:pPr>
      <w:r>
        <w:t xml:space="preserve">I am writing to express my sincere interest in the position of Doctor General Practitioner at your esteemed healthcare facility in Kinshasa, Democratic Republic of the Congo (DR Congo). As a dedicated and experienced medical professional with a passion for serving communities in need, I am eager to contribute my clinical expertise, cultural sensitivity, and unwavering commitment to patient care to support your mission of improving public health in one of Africa’s most dynamic regions.</w:t>
      </w:r>
    </w:p>
    <w:bookmarkStart w:id="20" w:name="why-dr-congo-kinshasa"/>
    <w:p>
      <w:pPr>
        <w:pStyle w:val="Heading2"/>
      </w:pPr>
      <w:r>
        <w:t xml:space="preserve">Why DR Congo Kinshasa?</w:t>
      </w:r>
    </w:p>
    <w:p>
      <w:pPr>
        <w:pStyle w:val="FirstParagraph"/>
      </w:pPr>
      <w:r>
        <w:t xml:space="preserve">The Democratic Republic of the Congo is a nation of immense potential, yet its healthcare system faces unique challenges that demand innovative, compassionate, and resilient professionals. As a Doctor General Practitioner with over [X years] of experience in both urban and rural settings, I am deeply motivated to work in Kinshasa—a city that serves as a critical hub for medical care across the region. My decision to apply for this role is rooted in my belief that access to quality healthcare is a fundamental right, and I am prepared to dedicate my skills and knowledge to address the diverse medical needs of patients in DR Congo.</w:t>
      </w:r>
    </w:p>
    <w:bookmarkEnd w:id="20"/>
    <w:bookmarkStart w:id="21" w:name="X16aa4721068fdff5983c44e9fce279262e0e1a0"/>
    <w:p>
      <w:pPr>
        <w:pStyle w:val="Heading2"/>
      </w:pPr>
      <w:r>
        <w:t xml:space="preserve">Educational Background and Professional Qualifications</w:t>
      </w:r>
    </w:p>
    <w:p>
      <w:pPr>
        <w:pStyle w:val="FirstParagraph"/>
      </w:pPr>
      <w:r>
        <w:t xml:space="preserve">I hold a [Degree, e.g., Doctor of Medicine (MD)] from [University Name], where I graduated with distinction. My academic training emphasized evidence-based medicine, preventive care, and the management of both common and complex medical conditions. Following my studies, I completed a residency in Family Medicine at [Residency Institution], where I gained hands-on experience in diagnosing and treating a wide range of illnesses across all age groups. This foundation has equipped me to serve as a primary care provider capable of addressing the multifaceted healthcare demands of Kinshasa’s population.</w:t>
      </w:r>
    </w:p>
    <w:p>
      <w:pPr>
        <w:pStyle w:val="BodyText"/>
      </w:pPr>
      <w:r>
        <w:t xml:space="preserve">Additionally, I have obtained certifications in [relevant areas, e.g., Advanced Cardiac Life Support (ACLS), Pediatric Emergency Care, or HIV/AIDS Management], which align with the public health priorities in DR Congo. These qualifications ensure that I am prepared to respond to emergencies and provide comprehensive care for patients of all backgrounds.</w:t>
      </w:r>
    </w:p>
    <w:bookmarkEnd w:id="21"/>
    <w:bookmarkStart w:id="22" w:name="experience-as-a-general-practitioner"/>
    <w:p>
      <w:pPr>
        <w:pStyle w:val="Heading2"/>
      </w:pPr>
      <w:r>
        <w:t xml:space="preserve">Experience as a General Practitioner</w:t>
      </w:r>
    </w:p>
    <w:p>
      <w:pPr>
        <w:pStyle w:val="FirstParagraph"/>
      </w:pPr>
      <w:r>
        <w:t xml:space="preserve">Throughout my career, I have worked in diverse clinical settings, including [previous hospitals or clinics], where I served as a General Practitioner. My responsibilities included conducting thorough patient consultations, interpreting diagnostic tests, prescribing medications, and coordinating care with specialists when necessary. In these roles, I consistently demonstrated the ability to build trust with patients through clear communication and personalized treatment plans.</w:t>
      </w:r>
    </w:p>
    <w:p>
      <w:pPr>
        <w:pStyle w:val="BodyText"/>
      </w:pPr>
      <w:r>
        <w:t xml:space="preserve">One of my most impactful experiences was working in a community health center in [Location], where I provided care to underserved populations facing limited access to medical resources. This experience deepened my understanding of the social determinants of health and reinforced my commitment to equitable healthcare delivery. I am particularly drawn to the opportunity in Kinshasa because it allows me to continue this work on a larger scale, while also contributing to the development of a robust primary care system.</w:t>
      </w:r>
    </w:p>
    <w:bookmarkEnd w:id="22"/>
    <w:bookmarkStart w:id="23" w:name="X4ddf9ea2723922a3ee132557ca9362aa302349a"/>
    <w:p>
      <w:pPr>
        <w:pStyle w:val="Heading2"/>
      </w:pPr>
      <w:r>
        <w:t xml:space="preserve">Cultural Competence and Community Engagement</w:t>
      </w:r>
    </w:p>
    <w:p>
      <w:pPr>
        <w:pStyle w:val="FirstParagraph"/>
      </w:pPr>
      <w:r>
        <w:t xml:space="preserve">As a Doctor General Practitioner in DR Congo Kinshasa, cultural competence is not just an asset—it is essential. I have spent time learning about the local customs, languages, and healthcare practices of the region. Proficient in [languages, e.g., French and Lingala], I am able to communicate effectively with patients and their families, fostering a sense of trust and collaboration. This ability to bridge cultural gaps ensures that my care is both respectful and accessible.</w:t>
      </w:r>
    </w:p>
    <w:p>
      <w:pPr>
        <w:pStyle w:val="BodyText"/>
      </w:pPr>
      <w:r>
        <w:t xml:space="preserve">I also have a strong track record of engaging with communities through health education initiatives. In previous roles, I organized workshops on topics such as maternal health, nutrition, and disease prevention, which empowered individuals to take control of their well-being. I believe that empowering patients is a cornerstone of sustainable healthcare improvement—and I am eager to bring this approach to Kinshasa.</w:t>
      </w:r>
    </w:p>
    <w:bookmarkEnd w:id="23"/>
    <w:bookmarkStart w:id="24" w:name="skills-and-personal-attributes"/>
    <w:p>
      <w:pPr>
        <w:pStyle w:val="Heading2"/>
      </w:pPr>
      <w:r>
        <w:t xml:space="preserve">Skills and Personal Attributes</w:t>
      </w:r>
    </w:p>
    <w:p>
      <w:pPr>
        <w:pStyle w:val="FirstParagraph"/>
      </w:pPr>
      <w:r>
        <w:t xml:space="preserve">In addition to my clinical expertise, I possess a range of skills that make me an ideal candidate for the role of General Practitioner in DR Congo. These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ong diagnostic and critical thinking abilities</w:t>
      </w:r>
      <w:r>
        <w:t xml:space="preserve"> </w:t>
      </w:r>
      <w:r>
        <w:t xml:space="preserve">to manage complex cases efficient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cellent communication skills</w:t>
      </w:r>
      <w:r>
        <w:t xml:space="preserve"> </w:t>
      </w:r>
      <w:r>
        <w:t xml:space="preserve">to explain medical information clearly and empathetical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 and resilience</w:t>
      </w:r>
      <w:r>
        <w:t xml:space="preserve">, honed through experience in resource-limited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collaborative mindset</w:t>
      </w:r>
      <w:r>
        <w:t xml:space="preserve">, as I thrive in team environments and value interdisciplinary cooperation.</w:t>
      </w:r>
    </w:p>
    <w:p>
      <w:pPr>
        <w:pStyle w:val="FirstParagraph"/>
      </w:pPr>
      <w:r>
        <w:t xml:space="preserve">My personal qualities—such as patience, integrity, and a deep sense of responsibility—align with the values required to excel in this position. I am motivated by the opportunity to make a meaningful difference in the lives of patients and their families, even in the face of challenge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experience, and passion for serving underserved populations make me a strong candidate for the Doctor General Practitioner role at your facility in Kinshasa. I am particularly drawn to this opportunity because of DR Congo’s unique healthcare landscape and the potential to contribute to its growth. I would be honored to bring my skills and dedication to your team, helping ensure that patients receive the high-quality care they deserve.</w:t>
      </w:r>
    </w:p>
    <w:p>
      <w:pPr>
        <w:pStyle w:val="BodyText"/>
      </w:pPr>
      <w:r>
        <w:t xml:space="preserve">Thank you for considering my application. I look forward to the possibility of discussing how I can contribute to your mission. Please feel free to contact me at [Phone Number] or [Email Address] at your conveni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Doctor General Practitioner</dc:title>
  <dc:creator/>
  <cp:keywords/>
  <dcterms:created xsi:type="dcterms:W3CDTF">2026-07-22T15:34:43Z</dcterms:created>
  <dcterms:modified xsi:type="dcterms:W3CDTF">2026-07-22T15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